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764" w:rsidRDefault="00491C90">
      <w:pPr>
        <w:pStyle w:val="Titel"/>
      </w:pPr>
      <w:r>
        <w:t>emissions_by_country</w:t>
      </w:r>
    </w:p>
    <w:p w:rsidR="00DB0764" w:rsidRDefault="00491C90">
      <w:pPr>
        <w:pStyle w:val="Author"/>
      </w:pPr>
      <w:r>
        <w:t>William F. Lamb</w:t>
      </w:r>
    </w:p>
    <w:p w:rsidR="00DB0764" w:rsidRDefault="00491C90">
      <w:pPr>
        <w:pStyle w:val="Datum"/>
      </w:pPr>
      <w:r>
        <w:t>17 11 2020</w:t>
      </w:r>
    </w:p>
    <w:p w:rsidR="00DB0764" w:rsidRDefault="00DB0764">
      <w:pPr>
        <w:pStyle w:val="FirstParagraph"/>
      </w:pPr>
    </w:p>
    <w:p w:rsidR="00DB0764" w:rsidRDefault="00491C90">
      <w:pPr>
        <w:pStyle w:val="FirstParagraph"/>
      </w:pPr>
      <w:bookmarkStart w:id="0" w:name="_GoBack"/>
      <w:bookmarkEnd w:id="0"/>
      <w:r>
        <w:rPr>
          <w:noProof/>
          <w:lang w:val="de-DE" w:eastAsia="de-DE"/>
        </w:rPr>
        <w:drawing>
          <wp:inline distT="0" distB="0" distL="0" distR="0">
            <wp:extent cx="5334000" cy="296333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amw\DOCUME~1\SPIDER~1\Work\Projects\AR6-EM~2\Results\EMISSI~2/figure-docx/ridgeline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e-DE" w:eastAsia="de-DE"/>
        </w:rPr>
        <w:drawing>
          <wp:inline distT="0" distB="0" distL="0" distR="0">
            <wp:extent cx="5334000" cy="296333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amw\DOCUME~1\SPIDER~1\Work\Projects\AR6-EM~2\Results\EMISSI~2/figure-docx/ridgeline_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B0764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1C90" w:rsidRDefault="00491C90">
      <w:pPr>
        <w:spacing w:after="0"/>
      </w:pPr>
      <w:r>
        <w:separator/>
      </w:r>
    </w:p>
  </w:endnote>
  <w:endnote w:type="continuationSeparator" w:id="0">
    <w:p w:rsidR="00491C90" w:rsidRDefault="00491C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1C90" w:rsidRDefault="00491C90">
      <w:r>
        <w:separator/>
      </w:r>
    </w:p>
  </w:footnote>
  <w:footnote w:type="continuationSeparator" w:id="0">
    <w:p w:rsidR="00491C90" w:rsidRDefault="00491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DE81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91C90"/>
    <w:rsid w:val="004E29B3"/>
    <w:rsid w:val="00590D07"/>
    <w:rsid w:val="00666218"/>
    <w:rsid w:val="00784D58"/>
    <w:rsid w:val="008D6863"/>
    <w:rsid w:val="00B86B75"/>
    <w:rsid w:val="00BC48D5"/>
    <w:rsid w:val="00C36279"/>
    <w:rsid w:val="00CE18F6"/>
    <w:rsid w:val="00DB07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5B50E1-E7E3-4FEA-864D-C172A911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cp:lastModifiedBy>William Lamb</cp:lastModifiedBy>
  <cp:revision>3</cp:revision>
  <dcterms:created xsi:type="dcterms:W3CDTF">2021-03-10T07:12:00Z</dcterms:created>
  <dcterms:modified xsi:type="dcterms:W3CDTF">2021-03-1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